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59CFB5C8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6C289E">
        <w:rPr>
          <w:rFonts w:asciiTheme="minorBidi" w:hAnsiTheme="minorBidi" w:cs="B Nazanin"/>
          <w:sz w:val="26"/>
          <w:szCs w:val="26"/>
          <w:rtl/>
          <w:lang w:bidi="fa-IR"/>
        </w:rPr>
        <w:t>راهنما:</w:t>
      </w:r>
    </w:p>
    <w:p w14:paraId="3BDAFD0E" w14:textId="021B6C34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color w:val="264A60"/>
          <w:sz w:val="26"/>
          <w:szCs w:val="26"/>
          <w:rtl/>
          <w:lang w:val="en-GB"/>
        </w:rPr>
      </w:pPr>
      <w:r w:rsidRPr="006C289E">
        <w:rPr>
          <w:rFonts w:asciiTheme="minorBidi" w:hAnsiTheme="minorBidi" w:cs="B Nazanin"/>
          <w:color w:val="264A60"/>
          <w:sz w:val="26"/>
          <w:szCs w:val="26"/>
          <w:lang w:val="en-GB"/>
        </w:rPr>
        <w:t>Std. Deviation</w:t>
      </w:r>
      <w:r w:rsidRPr="006C289E">
        <w:rPr>
          <w:rFonts w:asciiTheme="minorBidi" w:hAnsiTheme="minorBidi" w:cs="B Nazanin"/>
          <w:color w:val="264A60"/>
          <w:sz w:val="26"/>
          <w:szCs w:val="26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: عددی بین 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lang w:bidi="fa-IR"/>
        </w:rPr>
        <w:t>-1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2B0972C" w14:textId="0B1C4879" w:rsidR="006B5061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طمینان (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 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705188" w:rsidRDefault="009458C3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32"/>
          <w:szCs w:val="32"/>
          <w:lang w:bidi="fa-IR"/>
        </w:rPr>
      </w:pPr>
      <w:r w:rsidRPr="00705188">
        <w:rPr>
          <w:rFonts w:asciiTheme="minorBidi" w:hAnsiTheme="minorBidi" w:cs="B Nazanin"/>
          <w:b/>
          <w:bCs/>
          <w:sz w:val="32"/>
          <w:szCs w:val="32"/>
          <w:rtl/>
          <w:lang w:bidi="fa-IR"/>
        </w:rPr>
        <w:t xml:space="preserve">ارتباط </w:t>
      </w:r>
      <w:r w:rsidR="00FA2A7C"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>I</w:t>
      </w:r>
      <w:r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>g</w:t>
      </w:r>
      <w:r w:rsidR="00FA2A7C"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>M</w:t>
      </w:r>
      <w:r w:rsidRPr="00705188">
        <w:rPr>
          <w:rFonts w:asciiTheme="minorBidi" w:hAnsiTheme="minorBidi" w:cs="B Nazanin"/>
          <w:b/>
          <w:bCs/>
          <w:sz w:val="32"/>
          <w:szCs w:val="32"/>
          <w:lang w:bidi="fa-IR"/>
        </w:rPr>
        <w:t xml:space="preserve"> </w:t>
      </w:r>
      <w:r w:rsidRPr="00705188">
        <w:rPr>
          <w:rFonts w:asciiTheme="minorBidi" w:hAnsiTheme="minorBidi" w:cs="B Nazanin"/>
          <w:b/>
          <w:bCs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05188" w:rsidRDefault="0027035B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05188" w:rsidRDefault="000F260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05188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05188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05188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05188" w:rsidRDefault="00FB129A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omach</w:t>
            </w:r>
            <w:r w:rsidR="00C44F4C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 a</w:t>
            </w: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05188" w:rsidRDefault="00FA2A7C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42108D91" w14:textId="77777777" w:rsidR="005659FD" w:rsidRPr="00705188" w:rsidRDefault="00DF2CD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Pr="00705188" w:rsidRDefault="005659FD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:rsidRPr="00705188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:rsidRPr="00705188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705188" w:rsidRDefault="00BD5E2A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Stomach ache </w:t>
            </w:r>
            <w:r w:rsidR="00E837E6" w:rsidRPr="00705188">
              <w:rPr>
                <w:rFonts w:asciiTheme="minorBidi" w:hAnsiTheme="minorBidi" w:cs="B Nazanin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E837E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398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2890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± 0.21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2.298,</w:t>
            </w:r>
            <w:r w:rsidR="00FD56E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p-value = 0.025</w:t>
            </w:r>
          </w:p>
        </w:tc>
      </w:tr>
    </w:tbl>
    <w:p w14:paraId="4124AD21" w14:textId="77777777" w:rsidR="00DC6674" w:rsidRPr="00705188" w:rsidRDefault="00DC6674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05188" w:rsidRDefault="005659FD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t = 0.35451, </w:t>
      </w:r>
      <w:proofErr w:type="spellStart"/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= </w:t>
      </w:r>
      <w:r w:rsidRPr="00705188">
        <w:rPr>
          <w:rFonts w:asciiTheme="minorBidi" w:eastAsia="Times New Roman" w:hAnsiTheme="minorBidi" w:cs="B Nazanin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Pr="00201B06" w:rsidRDefault="00FA6242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</w:pP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 </w:t>
      </w:r>
      <w:r w:rsidR="00DF2CD7"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  <w:t>0.04649889</w:t>
      </w: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که مقدار بسیار کمی است.</w:t>
      </w:r>
    </w:p>
    <w:p w14:paraId="06ECDCF2" w14:textId="2118BF07" w:rsidR="00216094" w:rsidRPr="00201B06" w:rsidRDefault="00FA624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2758</w:t>
      </w: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lastRenderedPageBreak/>
        <w:tab/>
      </w: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D7AF4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E6BAF1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242850E8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3.305,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f</w:t>
      </w:r>
      <w:proofErr w:type="spellEnd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= 58</w:t>
      </w:r>
      <w:r w:rsidRPr="002F0D55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01632</w:t>
      </w:r>
    </w:p>
    <w:p w14:paraId="39B4A86D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5077B686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1603855 0.5921623</w:t>
      </w:r>
    </w:p>
    <w:p w14:paraId="1BA20ACC" w14:textId="77777777" w:rsidR="00F56393" w:rsidRPr="00705188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F8F8E0E" w14:textId="5CA974EC" w:rsidR="00576D89" w:rsidRPr="00422099" w:rsidRDefault="00B8201B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3980974 </w:t>
      </w:r>
      <w:r w:rsidR="005721B4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است</w:t>
      </w: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25FE53F7" w14:textId="048C969A" w:rsidR="00F93378" w:rsidRPr="002F0D55" w:rsidRDefault="00B8201B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98368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C64BE5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2159269" w14:textId="1F2E70C1" w:rsidR="00827F6C" w:rsidRPr="00422099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val="en-GB"/>
        </w:rPr>
      </w:pPr>
    </w:p>
    <w:p w14:paraId="28F345E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D96F1C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52C773A5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2.2988,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f</w:t>
      </w:r>
      <w:proofErr w:type="spellEnd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= 58</w:t>
      </w:r>
      <w:r w:rsidRPr="00422099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2514</w:t>
      </w:r>
    </w:p>
    <w:p w14:paraId="48AC504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78E39336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03781863 0.50578078</w:t>
      </w:r>
    </w:p>
    <w:p w14:paraId="4D93651E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B9A4943" w14:textId="6BF7738C" w:rsidR="00F56393" w:rsidRPr="00347C3D" w:rsidRDefault="0005340A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sz w:val="26"/>
          <w:szCs w:val="26"/>
          <w:bdr w:val="none" w:sz="0" w:space="0" w:color="auto" w:frame="1"/>
        </w:rPr>
      </w:pP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2889683 </w:t>
      </w: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3DB80CB" w14:textId="02ACDE4B" w:rsidR="0005340A" w:rsidRPr="00347C3D" w:rsidRDefault="0005340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7486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</w:t>
      </w:r>
      <w:r w:rsidR="00C64BE5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Pr="00705188" w:rsidRDefault="00216094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4E18159B" w14:textId="2BE2F1D4" w:rsidR="0027035B" w:rsidRPr="00E860DF" w:rsidRDefault="009458C3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E860DF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ارتباط </w:t>
      </w:r>
      <w:r w:rsidR="00FA2A7C" w:rsidRPr="00E860DF">
        <w:rPr>
          <w:rFonts w:asciiTheme="minorBidi" w:hAnsiTheme="minorBidi" w:cs="B Nazanin"/>
          <w:b/>
          <w:bCs/>
          <w:sz w:val="28"/>
          <w:szCs w:val="28"/>
          <w:lang w:bidi="fa-IR"/>
        </w:rPr>
        <w:t>FBS</w:t>
      </w:r>
      <w:r w:rsidRPr="00E860DF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05188" w:rsidRDefault="0027035B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05188" w:rsidRDefault="0027035B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9"/>
        <w:gridCol w:w="1466"/>
        <w:gridCol w:w="1940"/>
        <w:gridCol w:w="1387"/>
      </w:tblGrid>
      <w:tr w:rsidR="00F12FE5" w:rsidRPr="00705188" w14:paraId="797A7937" w14:textId="77777777" w:rsidTr="00866B4A">
        <w:trPr>
          <w:cantSplit/>
          <w:trHeight w:val="476"/>
        </w:trPr>
        <w:tc>
          <w:tcPr>
            <w:tcW w:w="57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05188" w14:paraId="45DF24F8" w14:textId="77777777" w:rsidTr="00866B4A">
        <w:trPr>
          <w:cantSplit/>
          <w:trHeight w:val="458"/>
        </w:trPr>
        <w:tc>
          <w:tcPr>
            <w:tcW w:w="9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94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3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05188" w14:paraId="42F3A554" w14:textId="77777777" w:rsidTr="00866B4A">
        <w:trPr>
          <w:cantSplit/>
          <w:trHeight w:val="476"/>
        </w:trPr>
        <w:tc>
          <w:tcPr>
            <w:tcW w:w="9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46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94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38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05188" w14:paraId="12050248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05188" w14:paraId="4F6E0420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05188" w14:paraId="1A1F9CDF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05188" w:rsidRDefault="00F12FE5" w:rsidP="00903DD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Pr="00705188" w:rsidRDefault="0027035B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1298BD0B" w14:textId="08990F97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72F7B6FE" w14:textId="243435BF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01FEA374" w14:textId="20D13C0F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15F9D7A8" w14:textId="2CD30819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36EA662C" w14:textId="77777777" w:rsidR="00A02DE1" w:rsidRPr="00705188" w:rsidRDefault="00A02DE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:rsidRPr="00705188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705188" w:rsidRDefault="009270E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:rsidRPr="00705188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705188" w:rsidRDefault="00DC6674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396E80C2" w:rsidR="00D8583B" w:rsidRPr="00705188" w:rsidRDefault="00D8583B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9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6C95F148" w14:textId="5D73B875" w:rsidR="009270E4" w:rsidRPr="00705188" w:rsidRDefault="00D8583B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5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835" w:type="dxa"/>
            <w:vAlign w:val="center"/>
          </w:tcPr>
          <w:p w14:paraId="4F564560" w14:textId="5C35830C" w:rsidR="009270E4" w:rsidRPr="00705188" w:rsidRDefault="00522359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511</w:t>
            </w:r>
            <w:r w:rsidR="009270E4"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50</w:t>
            </w:r>
          </w:p>
          <w:p w14:paraId="3BB05535" w14:textId="5F4E54C9" w:rsidR="009270E4" w:rsidRPr="00705188" w:rsidRDefault="005E118A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390, p-value = 0.69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8</w:t>
            </w:r>
          </w:p>
        </w:tc>
        <w:tc>
          <w:tcPr>
            <w:tcW w:w="2921" w:type="dxa"/>
            <w:vAlign w:val="center"/>
          </w:tcPr>
          <w:p w14:paraId="76C1AA37" w14:textId="0BF14C7D" w:rsidR="009270E4" w:rsidRPr="00705188" w:rsidRDefault="0082759C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625 </w:t>
            </w:r>
            <w:r w:rsidR="009270E4"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49</w:t>
            </w:r>
          </w:p>
          <w:p w14:paraId="7EAC099F" w14:textId="5B1799B4" w:rsidR="009270E4" w:rsidRPr="00705188" w:rsidRDefault="0082759C" w:rsidP="008822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11C8A1CF" w14:textId="4C09BDD5" w:rsidR="00AB65F0" w:rsidRPr="00705188" w:rsidRDefault="00AB65F0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12A94B85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03C2F2A1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8E2BEA3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M</w:t>
      </w:r>
      <w:proofErr w:type="spellEnd"/>
    </w:p>
    <w:p w14:paraId="5DB85D3D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1.2303,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f</w:t>
      </w:r>
      <w:proofErr w:type="spellEnd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= 58, </w:t>
      </w:r>
      <w:r w:rsidRPr="008822A4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p-value = 0.2236</w:t>
      </w:r>
    </w:p>
    <w:p w14:paraId="04DDC7D4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19E758AC" w14:textId="77777777" w:rsidR="00C26890" w:rsidRPr="008822A4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Pr="00705188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</w:t>
      </w: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:</w:t>
      </w:r>
    </w:p>
    <w:p w14:paraId="3619D808" w14:textId="332A4E42" w:rsidR="007A73EC" w:rsidRPr="00642ACA" w:rsidRDefault="003A46B9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642ACA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1594732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4D4EC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="004D4ECF"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4064DAB" w14:textId="77777777" w:rsidR="00E205EC" w:rsidRPr="00642ACA" w:rsidRDefault="00E205EC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7B6A66"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7764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460E790F" w14:textId="3808FE1F" w:rsidR="00827F6C" w:rsidRPr="00705188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p w14:paraId="28E1B3C1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F891165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786D39B6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39041,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f</w:t>
      </w:r>
      <w:proofErr w:type="spellEnd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= 58</w:t>
      </w:r>
      <w:r w:rsidRPr="001D3EDD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6977</w:t>
      </w:r>
    </w:p>
    <w:p w14:paraId="114BFC39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A8640D1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2053984  0.3012056</w:t>
      </w:r>
      <w:proofErr w:type="gramEnd"/>
    </w:p>
    <w:p w14:paraId="1B716087" w14:textId="77777777" w:rsidR="00C26890" w:rsidRPr="001D3EDD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2F3B5F7" w14:textId="49965EDF" w:rsidR="00827F6C" w:rsidRPr="00065877" w:rsidRDefault="00D12C28" w:rsidP="00D83D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06587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C26890"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05119654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D83D3A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="00D83D3A"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716B370A" w14:textId="139508C5" w:rsidR="00C26890" w:rsidRPr="00065877" w:rsidRDefault="00D75EE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7B6A66"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Confidence = </w:t>
      </w:r>
      <w:r w:rsidR="006278BA"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0.3023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48C39E58" w14:textId="77777777" w:rsidR="00827F6C" w:rsidRPr="00705188" w:rsidRDefault="00827F6C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7D3AE141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7DB4AB95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17276B51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47711,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f</w:t>
      </w:r>
      <w:proofErr w:type="spellEnd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= </w:t>
      </w:r>
      <w:r w:rsidRPr="00065877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58, p-value = 0.6351</w:t>
      </w:r>
    </w:p>
    <w:p w14:paraId="5E4CC363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6365E90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1944880  0.3115036</w:t>
      </w:r>
      <w:proofErr w:type="gramEnd"/>
    </w:p>
    <w:p w14:paraId="2ED6A59C" w14:textId="77777777" w:rsidR="00C26890" w:rsidRPr="00065877" w:rsidRDefault="00C26890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41A41951" w14:textId="0CA71B07" w:rsidR="00827F6C" w:rsidRPr="00113B98" w:rsidRDefault="00D12C28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C26890"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06252453 </w:t>
      </w:r>
      <w:r w:rsidR="00A965F4"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D83D3A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="00A965F4"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070C507" w14:textId="7D758EEC" w:rsidR="007B6A66" w:rsidRPr="00113B98" w:rsidRDefault="00D75EE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7B6A66"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Confidence = </w:t>
      </w:r>
      <w:r w:rsidR="006278BA"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0.3649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08C2E0E" w:rsidR="00102860" w:rsidRPr="00705188" w:rsidRDefault="0010286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CCFC5B2" w14:textId="316C5E84" w:rsidR="00CD1B0E" w:rsidRDefault="00CD1B0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572BD74" w14:textId="3DDADA44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0FF4355A" w14:textId="26AF7E96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597FF82" w14:textId="77777777" w:rsidR="0049163F" w:rsidRPr="00705188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8F44196" w:rsidR="000F5BB7" w:rsidRPr="00705188" w:rsidRDefault="000F5BB7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lastRenderedPageBreak/>
        <w:t xml:space="preserve">ارتباط سن، جنس، دیابت، هلیکوباکتر و </w:t>
      </w:r>
      <w:r w:rsidRPr="00705188">
        <w:rPr>
          <w:rFonts w:asciiTheme="minorBidi" w:hAnsiTheme="minorBidi" w:cs="B Nazanin"/>
          <w:sz w:val="28"/>
          <w:szCs w:val="28"/>
          <w:lang w:bidi="fa-IR"/>
        </w:rPr>
        <w:t>FBS</w:t>
      </w:r>
    </w:p>
    <w:p w14:paraId="2D850AF5" w14:textId="77777777" w:rsidR="00AB65F0" w:rsidRPr="00705188" w:rsidRDefault="00AB65F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W w:w="47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05188" w14:paraId="5FB01CC5" w14:textId="77777777" w:rsidTr="00C820D9">
        <w:trPr>
          <w:cantSplit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Descriptive Statistics</w:t>
            </w:r>
          </w:p>
        </w:tc>
      </w:tr>
      <w:tr w:rsidR="000F5BB7" w:rsidRPr="00705188" w14:paraId="5232CD70" w14:textId="77777777" w:rsidTr="00C820D9">
        <w:trPr>
          <w:cantSplit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N</w:t>
            </w:r>
          </w:p>
        </w:tc>
      </w:tr>
      <w:tr w:rsidR="000F5BB7" w:rsidRPr="00705188" w14:paraId="3543CAC9" w14:textId="77777777" w:rsidTr="00C820D9">
        <w:trPr>
          <w:cantSplit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B9E3F3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6C371CFB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FCCC4A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79092063" w14:textId="77777777" w:rsidTr="00C820D9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05188" w:rsidRDefault="000F5BB7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tbl>
      <w:tblPr>
        <w:tblW w:w="92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3"/>
        <w:gridCol w:w="1611"/>
        <w:gridCol w:w="1612"/>
        <w:gridCol w:w="1734"/>
        <w:gridCol w:w="1530"/>
        <w:gridCol w:w="1623"/>
        <w:gridCol w:w="69"/>
      </w:tblGrid>
      <w:tr w:rsidR="00260324" w:rsidRPr="00705188" w14:paraId="5F50A22E" w14:textId="77777777" w:rsidTr="0088621E">
        <w:trPr>
          <w:gridAfter w:val="1"/>
          <w:wAfter w:w="69" w:type="dxa"/>
          <w:cantSplit/>
          <w:trHeight w:val="734"/>
        </w:trPr>
        <w:tc>
          <w:tcPr>
            <w:tcW w:w="91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05188" w:rsidRDefault="00260324" w:rsidP="00D35AA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both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Correlations</w:t>
            </w:r>
          </w:p>
        </w:tc>
      </w:tr>
      <w:tr w:rsidR="008D2136" w:rsidRPr="00705188" w14:paraId="3333CE8D" w14:textId="77777777" w:rsidTr="0088621E">
        <w:trPr>
          <w:gridAfter w:val="1"/>
          <w:wAfter w:w="69" w:type="dxa"/>
          <w:cantSplit/>
          <w:trHeight w:val="769"/>
        </w:trPr>
        <w:tc>
          <w:tcPr>
            <w:tcW w:w="10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3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5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2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05188" w14:paraId="76218ED0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1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95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75039A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6819594" w14:textId="23B35B6D" w:rsidR="00EE3049" w:rsidRPr="005721B4" w:rsidRDefault="00EE30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3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46</w:t>
            </w:r>
            <w:r w:rsidR="00603434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7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034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D3B18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6</w:t>
            </w:r>
          </w:p>
          <w:p w14:paraId="64543903" w14:textId="27226A9E" w:rsidR="002F254E" w:rsidRPr="005721B4" w:rsidRDefault="00EF762D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79</w:t>
            </w:r>
            <w:r w:rsidR="00EB50EB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5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21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579F4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2</w:t>
            </w:r>
          </w:p>
          <w:p w14:paraId="0E1C17D0" w14:textId="2722C44F" w:rsidR="00FA0973" w:rsidRPr="005721B4" w:rsidRDefault="00FA0973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9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158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42A0C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8</w:t>
            </w:r>
          </w:p>
          <w:p w14:paraId="66CA335E" w14:textId="2E2D90A7" w:rsidR="008B76EF" w:rsidRPr="005721B4" w:rsidRDefault="008B76EF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</w:tr>
      <w:tr w:rsidR="008D2136" w:rsidRPr="00705188" w14:paraId="0346E4FD" w14:textId="77777777" w:rsidTr="0088621E">
        <w:trPr>
          <w:cantSplit/>
          <w:trHeight w:val="952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05188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95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E2E4BBF" w14:textId="3EA78CCD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2933, p-value = 0.46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5</w:t>
            </w:r>
          </w:p>
          <w:p w14:paraId="5B70B18F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EF762D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1546AE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42</w:t>
            </w:r>
          </w:p>
          <w:p w14:paraId="0D589B3C" w14:textId="71D1F45B" w:rsidR="0075039A" w:rsidRPr="005721B4" w:rsidRDefault="00784E46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9F588B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206</w:t>
            </w:r>
          </w:p>
          <w:p w14:paraId="36981413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</w:tr>
      <w:tr w:rsidR="008D2136" w:rsidRPr="00705188" w14:paraId="3B38087A" w14:textId="77777777" w:rsidTr="0088621E">
        <w:trPr>
          <w:cantSplit/>
          <w:trHeight w:val="1060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05188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034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6</w:t>
            </w:r>
          </w:p>
          <w:p w14:paraId="034885F9" w14:textId="497C04F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122, p-value = 0.79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5</w:t>
            </w:r>
          </w:p>
          <w:p w14:paraId="41D547AA" w14:textId="622263F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</w:p>
          <w:p w14:paraId="05B738EF" w14:textId="093265E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000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0E0149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0</w:t>
            </w:r>
          </w:p>
          <w:p w14:paraId="610FEE5B" w14:textId="2468417D" w:rsidR="0078372A" w:rsidRPr="005721B4" w:rsidRDefault="0078372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0, p-value = 1.941e-06</w:t>
            </w:r>
          </w:p>
        </w:tc>
      </w:tr>
      <w:tr w:rsidR="008D2136" w:rsidRPr="00705188" w14:paraId="5E0B5FC1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21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2</w:t>
            </w:r>
          </w:p>
          <w:p w14:paraId="69E731F8" w14:textId="071F41D2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42</w:t>
            </w:r>
          </w:p>
          <w:p w14:paraId="6574E490" w14:textId="2C58A418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5721B4" w:rsidRDefault="00341749" w:rsidP="00F328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eastAsia="Times New Roman" w:hAnsiTheme="minorBidi" w:cs="B Nazanin"/>
                <w:color w:val="000000"/>
                <w:sz w:val="20"/>
                <w:szCs w:val="20"/>
                <w:bdr w:val="none" w:sz="0" w:space="0" w:color="auto" w:frame="1"/>
              </w:rPr>
              <w:t>0.465</w:t>
            </w:r>
          </w:p>
          <w:p w14:paraId="262E6AE2" w14:textId="60A82D03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= 0.000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3ABF757F" w14:textId="4EBEC2C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</w:tr>
      <w:tr w:rsidR="008D2136" w:rsidRPr="00705188" w14:paraId="56D2E028" w14:textId="77777777" w:rsidTr="0088621E">
        <w:trPr>
          <w:cantSplit/>
          <w:trHeight w:val="769"/>
        </w:trPr>
        <w:tc>
          <w:tcPr>
            <w:tcW w:w="10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45A953D9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15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8</w:t>
            </w:r>
          </w:p>
          <w:p w14:paraId="498A0BDD" w14:textId="3FD01B3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06</w:t>
            </w:r>
          </w:p>
          <w:p w14:paraId="2BB445AD" w14:textId="094934E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0</w:t>
            </w:r>
          </w:p>
          <w:p w14:paraId="3DE1C541" w14:textId="54C4B42C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</w:t>
            </w:r>
            <w:r w:rsidR="00F72765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1.94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19592C6D" w14:textId="041513B9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</w:tr>
    </w:tbl>
    <w:p w14:paraId="09DA91BB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21156E0E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4E2BCEA0" w14:textId="77777777" w:rsidR="00667336" w:rsidRPr="00705188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sz w:val="20"/>
          <w:szCs w:val="20"/>
          <w:rtl/>
        </w:rPr>
      </w:pPr>
      <w:r w:rsidRPr="00A2086A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اعتماد است</w:t>
      </w:r>
    </w:p>
    <w:p w14:paraId="01A2AB2B" w14:textId="77777777" w:rsidR="00667336" w:rsidRPr="00705188" w:rsidRDefault="00667336" w:rsidP="00D35AA8">
      <w:pPr>
        <w:bidi/>
        <w:jc w:val="both"/>
        <w:rPr>
          <w:rFonts w:asciiTheme="minorBidi" w:hAnsiTheme="minorBidi" w:cs="B Nazanin"/>
          <w:rtl/>
        </w:rPr>
      </w:pPr>
    </w:p>
    <w:p w14:paraId="588D3855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 xml:space="preserve">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گزارش شده است. با بررسی دقیق‌تر مشاهده شد که از بین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lastRenderedPageBreak/>
        <w:t>۶۰ نفر مورد آزمایش در ۴۳ مورد (یعنی ۷۱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فر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)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گر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همبستگی بدست آماده دارای مقدار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p-value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سیار پایین است که نشان می‌دهد عدد بدست آماده بالای 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۸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۹۹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قابل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عتم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س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.</w:t>
      </w:r>
    </w:p>
    <w:p w14:paraId="527D9422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فرمول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ه شکل زیر به دست می‌آید.</w:t>
      </w:r>
    </w:p>
    <w:p w14:paraId="36A8B478" w14:textId="77777777" w:rsidR="00667336" w:rsidRPr="00126B6D" w:rsidRDefault="00667336" w:rsidP="00D35AA8">
      <w:pPr>
        <w:jc w:val="both"/>
        <w:rPr>
          <w:rFonts w:asciiTheme="minorBidi" w:eastAsiaTheme="minorEastAsia" w:hAnsiTheme="minorBidi" w:cs="B Nazanin"/>
          <w:sz w:val="26"/>
          <w:szCs w:val="26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B Nazanin"/>
              <w:sz w:val="26"/>
              <w:szCs w:val="26"/>
              <w:lang w:bidi="fa-IR"/>
            </w:rPr>
            <m:t>Helicobacter</m:t>
          </m:r>
          <m:r>
            <w:rPr>
              <w:rFonts w:ascii="Cambria Math" w:hAnsi="Cambria Math" w:cs="B Nazanin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6"/>
                  <w:szCs w:val="26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G≥ 8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M≥20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A≥15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eastAsia="Cambria Math" w:hAnsi="Cambria Math" w:cs="B Nazanin"/>
                      <w:sz w:val="26"/>
                      <w:szCs w:val="26"/>
                    </w:rPr>
                    <m:t>0</m:t>
                  </m:r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06DD2E03" w14:textId="349AC961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6E3AE27C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Helicobacter</w:t>
      </w:r>
    </w:p>
    <w:p w14:paraId="640F8E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4.0086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0001766</w:t>
      </w:r>
    </w:p>
    <w:p w14:paraId="43CC752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9A9981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2402651 0.6435809</w:t>
      </w:r>
    </w:p>
    <w:p w14:paraId="3A3D990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291A4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4657733</w:t>
      </w:r>
    </w:p>
    <w:p w14:paraId="06BBC0F8" w14:textId="1E4693C5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9FA81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BA8BF5" w14:textId="0BDBC46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74980EC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Gender</w:t>
      </w:r>
    </w:p>
    <w:p w14:paraId="087C64F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-0.26122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7948</w:t>
      </w:r>
    </w:p>
    <w:p w14:paraId="2739AB0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0D5EE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071AD3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-0.03427956</w:t>
      </w:r>
    </w:p>
    <w:p w14:paraId="11128426" w14:textId="414A38C6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5770D27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AE6DCE3" w14:textId="61AD9FDC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5B4945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age</w:t>
      </w:r>
    </w:p>
    <w:p w14:paraId="0BAC412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5.0247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5.138e-06</w:t>
      </w:r>
    </w:p>
    <w:p w14:paraId="6A4B28D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2B520B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450320 0.7059182</w:t>
      </w:r>
    </w:p>
    <w:p w14:paraId="0703BACF" w14:textId="73C14D13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35223EE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50708 </w:t>
      </w:r>
    </w:p>
    <w:p w14:paraId="21B6B321" w14:textId="66007D8E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BDDA68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4750DC7" w14:textId="4B472EF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99E45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FBS</w:t>
      </w:r>
    </w:p>
    <w:p w14:paraId="07CF324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5.2909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1.941e-06</w:t>
      </w:r>
    </w:p>
    <w:p w14:paraId="32C76F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C4E52E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702756 0.7201467</w:t>
      </w:r>
    </w:p>
    <w:p w14:paraId="23CEF46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4FE8908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705555 </w:t>
      </w:r>
    </w:p>
    <w:p w14:paraId="43A32CF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04EBD1F" w14:textId="501FECE2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7BA143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FBS</w:t>
      </w:r>
    </w:p>
    <w:p w14:paraId="18A7816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2.7922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007078</w:t>
      </w:r>
    </w:p>
    <w:p w14:paraId="6D1B9E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329137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09895708 0.55007521</w:t>
      </w:r>
    </w:p>
    <w:p w14:paraId="33F9CABD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5A7CD1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34423</w:t>
      </w:r>
    </w:p>
    <w:p w14:paraId="26A454AA" w14:textId="4B21C5CA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9ADB4F1" w14:textId="4803643B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5A009E6" w14:textId="79F8A6B3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07A886D0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Helicobacter</w:t>
      </w:r>
    </w:p>
    <w:p w14:paraId="67488D4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0.97981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3312</w:t>
      </w:r>
    </w:p>
    <w:p w14:paraId="656029E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EABD6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5290DBD" w14:textId="7E90CD4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276042 </w:t>
      </w:r>
    </w:p>
    <w:p w14:paraId="2F40A964" w14:textId="5EAF35FF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B75B38" w14:textId="4F33362E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87F535" w14:textId="133D1F75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FD6B4A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Gender</w:t>
      </w:r>
    </w:p>
    <w:p w14:paraId="4ADCCED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0.72933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4687</w:t>
      </w:r>
    </w:p>
    <w:p w14:paraId="13F90BF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F274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D62C65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95329 </w:t>
      </w:r>
    </w:p>
    <w:p w14:paraId="7AB25D73" w14:textId="141FF12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873A01E" w14:textId="76D259C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A2A67F" w14:textId="13C63C42" w:rsidR="00815D7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  <w:rtl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7027B21" w14:textId="77777777" w:rsidR="009B6F8E" w:rsidRPr="00682316" w:rsidRDefault="009B6F8E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4DA18E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Helicobacter</w:t>
      </w:r>
    </w:p>
    <w:p w14:paraId="2DFA03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0.15905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8742</w:t>
      </w:r>
    </w:p>
    <w:p w14:paraId="6B5E7AD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0F0EEA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2B6C32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2087927 </w:t>
      </w:r>
    </w:p>
    <w:p w14:paraId="7ECB91BD" w14:textId="3DF5ABAD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C7E816" w14:textId="77777777" w:rsidR="00961326" w:rsidRPr="00682316" w:rsidRDefault="0096132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A6ABF5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ab/>
        <w:t>Pearson's product-moment correlation</w:t>
      </w:r>
    </w:p>
    <w:p w14:paraId="1C3B835D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22B4BF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FBS</w:t>
      </w:r>
    </w:p>
    <w:p w14:paraId="420D4F7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-1.2177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2283</w:t>
      </w:r>
    </w:p>
    <w:p w14:paraId="13AF60A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8365F7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5D6A0BC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-0.1578905 </w:t>
      </w:r>
    </w:p>
    <w:p w14:paraId="411B9502" w14:textId="18C9D6C5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240FEEA" w14:textId="6280051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464E84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58F81879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FBS and Helicobacter</w:t>
      </w:r>
    </w:p>
    <w:p w14:paraId="40CFB7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t = 1.1456, </w:t>
      </w:r>
      <w:proofErr w:type="spellStart"/>
      <w:r w:rsidRPr="00682316">
        <w:rPr>
          <w:rFonts w:asciiTheme="minorBidi" w:eastAsia="Times New Roman" w:hAnsiTheme="minorBidi"/>
          <w:bdr w:val="none" w:sz="0" w:space="0" w:color="auto" w:frame="1"/>
        </w:rPr>
        <w:t>df</w:t>
      </w:r>
      <w:proofErr w:type="spellEnd"/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= 58, p-value = 0.2567</w:t>
      </w:r>
    </w:p>
    <w:p w14:paraId="7BCCA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51F0099C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2320999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color w:val="000000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487552 </w:t>
      </w:r>
    </w:p>
    <w:p w14:paraId="2AC23828" w14:textId="323E30F8" w:rsidR="00AB65F0" w:rsidRPr="00705188" w:rsidRDefault="00667336" w:rsidP="001739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lang w:bidi="fa-IR"/>
        </w:rPr>
        <w:tab/>
      </w:r>
    </w:p>
    <w:p w14:paraId="72572007" w14:textId="39308060" w:rsidR="00867710" w:rsidRPr="009B6F8E" w:rsidRDefault="00356817" w:rsidP="009B6F8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همبستگی‌های </w:t>
      </w:r>
      <w:r w:rsidR="000C136C" w:rsidRPr="00705188">
        <w:rPr>
          <w:rFonts w:asciiTheme="minorBidi" w:hAnsiTheme="minorBidi" w:cs="B Nazanin"/>
          <w:sz w:val="28"/>
          <w:szCs w:val="28"/>
          <w:lang w:bidi="fa-IR"/>
        </w:rPr>
        <w:t>D</w:t>
      </w:r>
      <w:r w:rsidR="00CD1057" w:rsidRPr="00705188">
        <w:rPr>
          <w:rFonts w:asciiTheme="minorBidi" w:hAnsiTheme="minorBidi" w:cs="B Nazanin"/>
          <w:sz w:val="28"/>
          <w:szCs w:val="28"/>
          <w:lang w:bidi="fa-IR"/>
        </w:rPr>
        <w:t>iabetes</w:t>
      </w:r>
      <w:r w:rsidR="00CD105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و </w:t>
      </w:r>
      <w:r w:rsidR="00184391" w:rsidRPr="00705188">
        <w:rPr>
          <w:rFonts w:asciiTheme="minorBidi" w:hAnsiTheme="minorBidi" w:cs="B Nazanin"/>
          <w:sz w:val="28"/>
          <w:szCs w:val="28"/>
          <w:rtl/>
          <w:lang w:bidi="fa-IR"/>
        </w:rPr>
        <w:t>آنتی‌بادی‌ها</w:t>
      </w: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>:</w:t>
      </w:r>
    </w:p>
    <w:p w14:paraId="7B146F96" w14:textId="5A09C108" w:rsidR="00867710" w:rsidRPr="00705188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:rsidRPr="00705188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:rsidRPr="00705188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D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2</w:t>
            </w:r>
            <w:r w:rsidR="00D040E1" w:rsidRPr="00705188">
              <w:rPr>
                <w:rFonts w:asciiTheme="minorBidi" w:hAnsiTheme="minorBidi" w:cs="B Nazanin"/>
                <w:lang w:val="en-GB"/>
              </w:rPr>
              <w:t>2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52</w:t>
            </w:r>
          </w:p>
          <w:p w14:paraId="1397D82C" w14:textId="5C401599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163, p-value = 0.87</w:t>
            </w:r>
            <w:r w:rsidR="00917F2F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402</w:t>
            </w:r>
            <w:r w:rsidRPr="00705188">
              <w:rPr>
                <w:rFonts w:asciiTheme="minorBidi" w:hAnsiTheme="minorBidi" w:cs="B Nazanin"/>
                <w:vertAlign w:val="superscript"/>
                <w:lang w:val="en-GB"/>
              </w:rPr>
              <w:t>**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43, p-value = 0.00</w:t>
            </w:r>
            <w:r w:rsidR="00917F2F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63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150BA063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7A14A338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04C69076" w14:textId="77777777" w:rsidR="00D07C6B" w:rsidRPr="00F35970" w:rsidRDefault="00D07C6B" w:rsidP="00D35AA8">
      <w:pPr>
        <w:bidi/>
        <w:ind w:left="0" w:firstLine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ارتباط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آنتی‌بادی‌ها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استفاده از معیار همبستگی پیرسون</w:t>
      </w:r>
      <w:r w:rsidRPr="00F35970">
        <w:rPr>
          <w:rStyle w:val="FootnoteReference"/>
          <w:rFonts w:asciiTheme="minorBidi" w:hAnsiTheme="minorBidi" w:cs="B Nazanin"/>
          <w:sz w:val="26"/>
          <w:szCs w:val="26"/>
          <w:rtl/>
          <w:lang w:bidi="fa-IR"/>
        </w:rPr>
        <w:footnoteReference w:id="1"/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آمده‌است. همان‌طور که مشاهده می‌شود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فقط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p-value = 0.0015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671C8BA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036FD6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>data:  Diabetes and IgM</w:t>
      </w:r>
    </w:p>
    <w:p w14:paraId="68A4EA6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t = 0.16346, </w:t>
      </w:r>
      <w:proofErr w:type="spell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f</w:t>
      </w:r>
      <w:proofErr w:type="spellEnd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= 58, p-value = 0.8707</w:t>
      </w:r>
    </w:p>
    <w:p w14:paraId="19C261C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57C5D94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7CD7B480" w14:textId="29AB8C93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02145799 </w:t>
      </w:r>
    </w:p>
    <w:p w14:paraId="7A348A75" w14:textId="1C4C697D" w:rsidR="004D4ECF" w:rsidRPr="00113B98" w:rsidRDefault="004D4ECF" w:rsidP="00A239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="00A239DA" w:rsidRPr="009C71C7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A239DA" w:rsidRPr="00166DCE">
        <w:rPr>
          <w:rFonts w:asciiTheme="minorBidi" w:eastAsia="Times New Roman" w:hAnsiTheme="minorBidi" w:cs="B Nazanin"/>
          <w:color w:val="FF0000"/>
          <w:sz w:val="24"/>
          <w:szCs w:val="24"/>
          <w:bdr w:val="none" w:sz="0" w:space="0" w:color="auto" w:frame="1"/>
        </w:rPr>
        <w:t>0.02145799</w:t>
      </w:r>
      <w:r w:rsidR="00A239DA" w:rsidRPr="00166DCE">
        <w:rPr>
          <w:rFonts w:asciiTheme="minorBidi" w:eastAsia="Times New Roman" w:hAnsiTheme="minorBidi" w:cs="B Nazanin" w:hint="cs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9C71C7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4CB0A35D" w14:textId="7F095DC6" w:rsidR="004D4ECF" w:rsidRPr="00113B98" w:rsidRDefault="004D4ECF" w:rsidP="001E2F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</w:t>
      </w:r>
      <w:r w:rsidR="001E2F25"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0.8707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026CFFD0" w14:textId="138C9DB9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E15777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0BE53E0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7B0669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A</w:t>
      </w:r>
    </w:p>
    <w:p w14:paraId="055D4D4F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t = 3.3434, </w:t>
      </w:r>
      <w:proofErr w:type="spell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f</w:t>
      </w:r>
      <w:proofErr w:type="spellEnd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= 58, p-value = 0.001454</w:t>
      </w:r>
    </w:p>
    <w:p w14:paraId="676B92F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0CB30B24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0.1648789 0.5951511</w:t>
      </w:r>
    </w:p>
    <w:p w14:paraId="4BBF0E43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5C8251B" w14:textId="11C91678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4019742 </w:t>
      </w:r>
    </w:p>
    <w:p w14:paraId="4A4477C4" w14:textId="5A8B82E8" w:rsidR="004D4ECF" w:rsidRPr="0059470F" w:rsidRDefault="004D4ECF" w:rsidP="005924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B3461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59470F" w:rsidRPr="00B3461D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59470F" w:rsidRPr="00592408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>0.4019742</w:t>
      </w:r>
      <w:r w:rsidR="00592408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3FB376D1" w14:textId="1A7DF099" w:rsidR="004D4ECF" w:rsidRPr="00113B98" w:rsidRDefault="004D4ECF" w:rsidP="00B74F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592408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B74F67" w:rsidRPr="00B74F67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998546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592408">
        <w:rPr>
          <w:rFonts w:asciiTheme="minorBidi" w:eastAsia="Times New Roman" w:hAnsiTheme="minorBidi" w:cs="B Nazanin" w:hint="cs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74185D81" w14:textId="77777777" w:rsidR="004D4ECF" w:rsidRPr="00F35970" w:rsidRDefault="004D4EC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462C84F" w14:textId="48EEA10D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FD30CF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EA4F22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2ADD58B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G</w:t>
      </w:r>
    </w:p>
    <w:p w14:paraId="08A0DA3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t = 1.2611, </w:t>
      </w:r>
      <w:proofErr w:type="spell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f</w:t>
      </w:r>
      <w:proofErr w:type="spellEnd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= 58, p-value = 0.2123</w:t>
      </w:r>
    </w:p>
    <w:p w14:paraId="1DE04E3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7956F44D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A6FAF51" w14:textId="163C1577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63372 </w:t>
      </w:r>
    </w:p>
    <w:p w14:paraId="59A59954" w14:textId="33852D0B" w:rsidR="004D4ECF" w:rsidRPr="0059470F" w:rsidRDefault="004D4ECF" w:rsidP="00F17A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59470F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8563C" w:rsidRPr="006D716D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0.163372 </w:t>
      </w:r>
      <w:r w:rsidRPr="006D716D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40F822BA" w14:textId="722CF059" w:rsidR="004D4ECF" w:rsidRPr="00113B98" w:rsidRDefault="004D4ECF" w:rsidP="00D723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D723C4"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877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433F2D58" w14:textId="39C3F070" w:rsidR="00867710" w:rsidRPr="00F35970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2CEBBE72" w14:textId="6AF5F95F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96CA92B" w14:textId="58A2D9F8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A90E8F7" w14:textId="24463ED3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35E4D821" w14:textId="223FCAC8" w:rsidR="00A803BC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453134E" w14:textId="77777777" w:rsidR="005263D8" w:rsidRPr="00705188" w:rsidRDefault="005263D8" w:rsidP="005263D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FB19BC8" w14:textId="5BB23C3E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58F3B631" w14:textId="38D49B6A" w:rsidR="002D7BAC" w:rsidRPr="00705188" w:rsidRDefault="002D7BAC" w:rsidP="00CC60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1F3CA369" w14:textId="6E4B471B" w:rsidR="00867710" w:rsidRPr="00787459" w:rsidRDefault="00867710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787459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lastRenderedPageBreak/>
        <w:t>همبستگی‌های کلی:</w:t>
      </w:r>
    </w:p>
    <w:p w14:paraId="55E68891" w14:textId="0B99A465" w:rsidR="00356817" w:rsidRPr="00705188" w:rsidRDefault="0035681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0446F7D" w14:textId="5421E44D" w:rsidR="00356817" w:rsidRPr="00705188" w:rsidRDefault="00114A39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3B2FFC5F" wp14:editId="24668432">
            <wp:extent cx="5067300" cy="3508806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297" cy="351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3403DCF" w14:textId="543416C2" w:rsidR="00114A39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1EFA29C0" wp14:editId="4BD2C68B">
            <wp:extent cx="4810125" cy="3874578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990" cy="388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6B0D8F51" w14:textId="792A6A11" w:rsidR="00867710" w:rsidRPr="00080F30" w:rsidRDefault="00B626C7" w:rsidP="002A55D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ارتباط </w:t>
      </w:r>
      <w:r w:rsidRPr="00080F30">
        <w:rPr>
          <w:rFonts w:asciiTheme="minorBidi" w:hAnsiTheme="minorBidi" w:cs="B Nazanin"/>
          <w:b/>
          <w:bCs/>
          <w:sz w:val="28"/>
          <w:szCs w:val="28"/>
          <w:lang w:bidi="fa-IR"/>
        </w:rPr>
        <w:t>A1C</w:t>
      </w:r>
      <w:r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با آنتی بادی‌ها:</w:t>
      </w:r>
    </w:p>
    <w:p w14:paraId="03975E1E" w14:textId="312D963F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B626C7" w:rsidRPr="00705188" w14:paraId="1ACF640D" w14:textId="77777777" w:rsidTr="00F3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70087644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0FADFC67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0B8ABE6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7A75E09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B626C7" w:rsidRPr="00705188" w14:paraId="04A4CDB9" w14:textId="77777777" w:rsidTr="00F3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213E05F7" w14:textId="23845B04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proofErr w:type="spellStart"/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>Hb</w:t>
            </w:r>
            <w:proofErr w:type="spellEnd"/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 A1C(Normalized)</w:t>
            </w:r>
          </w:p>
        </w:tc>
        <w:tc>
          <w:tcPr>
            <w:tcW w:w="2441" w:type="dxa"/>
            <w:vAlign w:val="center"/>
          </w:tcPr>
          <w:p w14:paraId="637793E5" w14:textId="401C1679" w:rsidR="00B626C7" w:rsidRPr="00705188" w:rsidRDefault="00211314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80 </w:t>
            </w:r>
            <w:r w:rsidR="00B626C7" w:rsidRPr="00705188">
              <w:rPr>
                <w:rFonts w:asciiTheme="minorBidi" w:hAnsiTheme="minorBidi" w:cs="B Nazanin"/>
                <w:lang w:val="en-GB"/>
              </w:rPr>
              <w:t>±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="00703CA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28</w:t>
            </w:r>
          </w:p>
          <w:p w14:paraId="7D7196BF" w14:textId="267FE53C" w:rsidR="00B626C7" w:rsidRPr="00705188" w:rsidRDefault="00703CA6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972, p-value = 0.340</w:t>
            </w:r>
          </w:p>
        </w:tc>
        <w:tc>
          <w:tcPr>
            <w:tcW w:w="2441" w:type="dxa"/>
            <w:vAlign w:val="center"/>
          </w:tcPr>
          <w:p w14:paraId="22237A9F" w14:textId="77777777" w:rsidR="00386AB8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-0.22</w:t>
            </w:r>
            <w:r w:rsidRPr="00705188">
              <w:rPr>
                <w:rFonts w:asciiTheme="minorBidi" w:hAnsiTheme="minorBidi" w:cs="B Nazanin"/>
              </w:rPr>
              <w:t>5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077</w:t>
            </w:r>
          </w:p>
          <w:p w14:paraId="6C1C2C57" w14:textId="4623EBD2" w:rsidR="00B626C7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-1.220, p-value = 0.233</w:t>
            </w:r>
          </w:p>
        </w:tc>
        <w:tc>
          <w:tcPr>
            <w:tcW w:w="2532" w:type="dxa"/>
            <w:vAlign w:val="center"/>
          </w:tcPr>
          <w:p w14:paraId="0FDDF268" w14:textId="44363DA8" w:rsidR="00B626C7" w:rsidRPr="00705188" w:rsidRDefault="00BC5E15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08 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± </w:t>
            </w:r>
            <w:r w:rsidR="005366F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59</w:t>
            </w:r>
          </w:p>
          <w:p w14:paraId="50A9295E" w14:textId="640EB829" w:rsidR="00B626C7" w:rsidRPr="00705188" w:rsidRDefault="00C5355A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043, p-value = 0.966</w:t>
            </w:r>
          </w:p>
        </w:tc>
      </w:tr>
    </w:tbl>
    <w:p w14:paraId="3CE9CA73" w14:textId="77777777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0D82A90" w14:textId="77777777" w:rsidR="00711BD8" w:rsidRPr="00705188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1FE58718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437C60B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596FA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C11753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-1.2195,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f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= 28, p-value = 0.2328</w:t>
      </w:r>
    </w:p>
    <w:p w14:paraId="24CBC95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38F7746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083897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5410688  0.1476379</w:t>
      </w:r>
      <w:proofErr w:type="gramEnd"/>
    </w:p>
    <w:p w14:paraId="7E157FB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D47CB45" w14:textId="5295BBEE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245764 </w:t>
      </w:r>
    </w:p>
    <w:p w14:paraId="4473B630" w14:textId="526C784F" w:rsidR="006D716D" w:rsidRPr="0059470F" w:rsidRDefault="006D716D" w:rsidP="00207C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207C9D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-0.2245764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262129A7" w14:textId="0468C60D" w:rsidR="006D716D" w:rsidRPr="00113B98" w:rsidRDefault="006D716D" w:rsidP="003D0C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3D0CF5" w:rsidRPr="003D0CF5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672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064DE85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746B1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83C86A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35068AD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09093C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10B4264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042696,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f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= 28, p-value = 0.9662</w:t>
      </w:r>
    </w:p>
    <w:p w14:paraId="6A2E3A3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0A7BBBC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7DE8CF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3532275  0.3672702</w:t>
      </w:r>
      <w:proofErr w:type="gramEnd"/>
    </w:p>
    <w:p w14:paraId="3FD1CB5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6ED21816" w14:textId="6147B9D1" w:rsidR="00711BD8" w:rsidRDefault="00BC5E15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  <w:rtl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</w:t>
      </w:r>
      <w:r w:rsidR="00711BD8"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0.008068527 </w:t>
      </w:r>
    </w:p>
    <w:p w14:paraId="33737633" w14:textId="6E426ED5" w:rsidR="006D716D" w:rsidRPr="0059470F" w:rsidRDefault="006D716D" w:rsidP="005711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0.008068527</w:t>
      </w:r>
      <w:r w:rsidRPr="003D0CF5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 </w:t>
      </w:r>
      <w:r w:rsidRPr="003D0CF5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6F8A57A5" w14:textId="3CEE167B" w:rsidR="006D716D" w:rsidRPr="00113B98" w:rsidRDefault="006D716D" w:rsidP="00D85A4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</w:t>
      </w:r>
      <w:r w:rsid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="00D85A41" w:rsidRP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0338</w:t>
      </w:r>
      <w:bookmarkStart w:id="0" w:name="_GoBack"/>
      <w:bookmarkEnd w:id="0"/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1B8F176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066C235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B81124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01A7C59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537B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ata$`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Hb</w:t>
      </w:r>
      <w:proofErr w:type="spellEnd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IgM</w:t>
      </w:r>
      <w:proofErr w:type="spellEnd"/>
    </w:p>
    <w:p w14:paraId="49BCB5E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t = 0.97184,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f</w:t>
      </w:r>
      <w:proofErr w:type="spellEnd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= 28, p-value = 0.3395</w:t>
      </w:r>
    </w:p>
    <w:p w14:paraId="679B2F4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7719C8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6C8F73F5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 xml:space="preserve"> -0.</w:t>
      </w:r>
      <w:proofErr w:type="gram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1921339  0.5078577</w:t>
      </w:r>
      <w:proofErr w:type="gramEnd"/>
    </w:p>
    <w:p w14:paraId="56607A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586254A0" w14:textId="2FCF0134" w:rsidR="00C5355A" w:rsidRPr="00C5355A" w:rsidRDefault="002A55D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</w:rPr>
      </w:pPr>
      <w:proofErr w:type="spellStart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 xml:space="preserve"> 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0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.1806392 </w:t>
      </w:r>
    </w:p>
    <w:p w14:paraId="7BB5B4DD" w14:textId="0AAD7568" w:rsidR="00B10A08" w:rsidRPr="0059470F" w:rsidRDefault="00B10A08" w:rsidP="002549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Fonts w:asciiTheme="minorBidi" w:eastAsia="Times New Roman" w:hAnsiTheme="minorBidi" w:cs="B Nazanin"/>
          <w:color w:val="FF0000"/>
          <w:bdr w:val="none" w:sz="0" w:space="0" w:color="auto" w:frame="1"/>
        </w:rPr>
        <w:t xml:space="preserve">0.1806392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که مقدار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04E87980" w14:textId="0BF17C1A" w:rsidR="00B10A08" w:rsidRPr="00113B98" w:rsidRDefault="00B10A08" w:rsidP="00727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727FB4" w:rsidRPr="00727FB4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6605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7D4880FE" w14:textId="77777777" w:rsidR="00C5355A" w:rsidRPr="00705188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sectPr w:rsidR="00C5355A" w:rsidRPr="00705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48E5D" w14:textId="77777777" w:rsidR="00381DA0" w:rsidRDefault="00381DA0" w:rsidP="00FA6242">
      <w:pPr>
        <w:spacing w:before="0" w:after="0" w:line="240" w:lineRule="auto"/>
      </w:pPr>
      <w:r>
        <w:separator/>
      </w:r>
    </w:p>
  </w:endnote>
  <w:endnote w:type="continuationSeparator" w:id="0">
    <w:p w14:paraId="350AF9CA" w14:textId="77777777" w:rsidR="00381DA0" w:rsidRDefault="00381DA0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037E83" w14:textId="77777777" w:rsidR="00381DA0" w:rsidRDefault="00381DA0" w:rsidP="00FA6242">
      <w:pPr>
        <w:spacing w:before="0" w:after="0" w:line="240" w:lineRule="auto"/>
      </w:pPr>
      <w:r>
        <w:separator/>
      </w:r>
    </w:p>
  </w:footnote>
  <w:footnote w:type="continuationSeparator" w:id="0">
    <w:p w14:paraId="7BB0AD7A" w14:textId="77777777" w:rsidR="00381DA0" w:rsidRDefault="00381DA0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sFALf0CtAtAAAA"/>
  </w:docVars>
  <w:rsids>
    <w:rsidRoot w:val="00883597"/>
    <w:rsid w:val="00025037"/>
    <w:rsid w:val="000359C1"/>
    <w:rsid w:val="00050E77"/>
    <w:rsid w:val="0005340A"/>
    <w:rsid w:val="00065877"/>
    <w:rsid w:val="00067521"/>
    <w:rsid w:val="00080F30"/>
    <w:rsid w:val="000A7AA2"/>
    <w:rsid w:val="000B48B8"/>
    <w:rsid w:val="000C136C"/>
    <w:rsid w:val="000D5BEE"/>
    <w:rsid w:val="000E0149"/>
    <w:rsid w:val="000F2601"/>
    <w:rsid w:val="000F5BB7"/>
    <w:rsid w:val="00102860"/>
    <w:rsid w:val="00102E56"/>
    <w:rsid w:val="00113B98"/>
    <w:rsid w:val="00114A39"/>
    <w:rsid w:val="00126B6D"/>
    <w:rsid w:val="001546AE"/>
    <w:rsid w:val="00166DCE"/>
    <w:rsid w:val="0017396B"/>
    <w:rsid w:val="00184391"/>
    <w:rsid w:val="001A2E03"/>
    <w:rsid w:val="001C4A96"/>
    <w:rsid w:val="001D3EDD"/>
    <w:rsid w:val="001E01D9"/>
    <w:rsid w:val="001E2F25"/>
    <w:rsid w:val="001F542E"/>
    <w:rsid w:val="00201B06"/>
    <w:rsid w:val="00204065"/>
    <w:rsid w:val="00207C9D"/>
    <w:rsid w:val="00211314"/>
    <w:rsid w:val="002155C1"/>
    <w:rsid w:val="00216094"/>
    <w:rsid w:val="0022048D"/>
    <w:rsid w:val="002333EB"/>
    <w:rsid w:val="00242FD3"/>
    <w:rsid w:val="00254980"/>
    <w:rsid w:val="00260324"/>
    <w:rsid w:val="0027035B"/>
    <w:rsid w:val="00292195"/>
    <w:rsid w:val="002A55DE"/>
    <w:rsid w:val="002A6A1B"/>
    <w:rsid w:val="002D19B3"/>
    <w:rsid w:val="002D1A83"/>
    <w:rsid w:val="002D7BAC"/>
    <w:rsid w:val="002E34A6"/>
    <w:rsid w:val="002F0D55"/>
    <w:rsid w:val="002F254E"/>
    <w:rsid w:val="00302015"/>
    <w:rsid w:val="003135ED"/>
    <w:rsid w:val="003308C8"/>
    <w:rsid w:val="00340A9B"/>
    <w:rsid w:val="00341749"/>
    <w:rsid w:val="00347C3D"/>
    <w:rsid w:val="00356817"/>
    <w:rsid w:val="00381DA0"/>
    <w:rsid w:val="00386AB8"/>
    <w:rsid w:val="003A46B9"/>
    <w:rsid w:val="003A6D67"/>
    <w:rsid w:val="003B54C0"/>
    <w:rsid w:val="003C7FA0"/>
    <w:rsid w:val="003D0CF5"/>
    <w:rsid w:val="003D726E"/>
    <w:rsid w:val="003F176D"/>
    <w:rsid w:val="0040448E"/>
    <w:rsid w:val="00422099"/>
    <w:rsid w:val="00456594"/>
    <w:rsid w:val="00467D5F"/>
    <w:rsid w:val="00483B87"/>
    <w:rsid w:val="0049163F"/>
    <w:rsid w:val="004B35C9"/>
    <w:rsid w:val="004B5C77"/>
    <w:rsid w:val="004D4ECF"/>
    <w:rsid w:val="004E13E7"/>
    <w:rsid w:val="004F4A75"/>
    <w:rsid w:val="004F4EAF"/>
    <w:rsid w:val="00507C39"/>
    <w:rsid w:val="00511633"/>
    <w:rsid w:val="00517204"/>
    <w:rsid w:val="00522359"/>
    <w:rsid w:val="005263D8"/>
    <w:rsid w:val="005366FE"/>
    <w:rsid w:val="00563437"/>
    <w:rsid w:val="005659FD"/>
    <w:rsid w:val="00571106"/>
    <w:rsid w:val="005721B4"/>
    <w:rsid w:val="00576D89"/>
    <w:rsid w:val="005906AD"/>
    <w:rsid w:val="00592408"/>
    <w:rsid w:val="0059470F"/>
    <w:rsid w:val="005B321A"/>
    <w:rsid w:val="005C25AD"/>
    <w:rsid w:val="005C470E"/>
    <w:rsid w:val="005E118A"/>
    <w:rsid w:val="00603434"/>
    <w:rsid w:val="00623372"/>
    <w:rsid w:val="006278BA"/>
    <w:rsid w:val="00637523"/>
    <w:rsid w:val="00642ACA"/>
    <w:rsid w:val="00667336"/>
    <w:rsid w:val="006724AD"/>
    <w:rsid w:val="00682316"/>
    <w:rsid w:val="00684354"/>
    <w:rsid w:val="006A7CF0"/>
    <w:rsid w:val="006B0B36"/>
    <w:rsid w:val="006B5061"/>
    <w:rsid w:val="006C1C67"/>
    <w:rsid w:val="006C289E"/>
    <w:rsid w:val="006D716D"/>
    <w:rsid w:val="00703CA6"/>
    <w:rsid w:val="00705188"/>
    <w:rsid w:val="00707048"/>
    <w:rsid w:val="00711BD8"/>
    <w:rsid w:val="00727FB4"/>
    <w:rsid w:val="0075039A"/>
    <w:rsid w:val="0076583D"/>
    <w:rsid w:val="0078372A"/>
    <w:rsid w:val="00783DC7"/>
    <w:rsid w:val="00784E46"/>
    <w:rsid w:val="00787459"/>
    <w:rsid w:val="007A6033"/>
    <w:rsid w:val="007A73EC"/>
    <w:rsid w:val="007B6A66"/>
    <w:rsid w:val="007D1565"/>
    <w:rsid w:val="007D2F66"/>
    <w:rsid w:val="007E49F2"/>
    <w:rsid w:val="007E7449"/>
    <w:rsid w:val="00815D76"/>
    <w:rsid w:val="0082759C"/>
    <w:rsid w:val="00827F6C"/>
    <w:rsid w:val="008418C1"/>
    <w:rsid w:val="00842A0C"/>
    <w:rsid w:val="008556FC"/>
    <w:rsid w:val="008579F4"/>
    <w:rsid w:val="00866B4A"/>
    <w:rsid w:val="00867710"/>
    <w:rsid w:val="008822A4"/>
    <w:rsid w:val="00883597"/>
    <w:rsid w:val="0088621E"/>
    <w:rsid w:val="008B42CC"/>
    <w:rsid w:val="008B76EF"/>
    <w:rsid w:val="008C0FBD"/>
    <w:rsid w:val="008C4E18"/>
    <w:rsid w:val="008D2136"/>
    <w:rsid w:val="008D2E1D"/>
    <w:rsid w:val="008D3B18"/>
    <w:rsid w:val="00903DDD"/>
    <w:rsid w:val="00914821"/>
    <w:rsid w:val="00916910"/>
    <w:rsid w:val="00917F2F"/>
    <w:rsid w:val="009270E4"/>
    <w:rsid w:val="009458C3"/>
    <w:rsid w:val="00961326"/>
    <w:rsid w:val="00962805"/>
    <w:rsid w:val="009705FB"/>
    <w:rsid w:val="00973316"/>
    <w:rsid w:val="009B6F8E"/>
    <w:rsid w:val="009C71C7"/>
    <w:rsid w:val="009D676D"/>
    <w:rsid w:val="009F588B"/>
    <w:rsid w:val="00A02DE1"/>
    <w:rsid w:val="00A207E9"/>
    <w:rsid w:val="00A2086A"/>
    <w:rsid w:val="00A239DA"/>
    <w:rsid w:val="00A41F76"/>
    <w:rsid w:val="00A43018"/>
    <w:rsid w:val="00A43BD7"/>
    <w:rsid w:val="00A803BC"/>
    <w:rsid w:val="00A9053C"/>
    <w:rsid w:val="00A91318"/>
    <w:rsid w:val="00A9206E"/>
    <w:rsid w:val="00A92A3F"/>
    <w:rsid w:val="00A95455"/>
    <w:rsid w:val="00A965F4"/>
    <w:rsid w:val="00AA288D"/>
    <w:rsid w:val="00AB65F0"/>
    <w:rsid w:val="00B10A08"/>
    <w:rsid w:val="00B3461D"/>
    <w:rsid w:val="00B36472"/>
    <w:rsid w:val="00B626C7"/>
    <w:rsid w:val="00B74F67"/>
    <w:rsid w:val="00B80C83"/>
    <w:rsid w:val="00B8201B"/>
    <w:rsid w:val="00B9313E"/>
    <w:rsid w:val="00BA4F8D"/>
    <w:rsid w:val="00BC5E15"/>
    <w:rsid w:val="00BD03E2"/>
    <w:rsid w:val="00BD5E2A"/>
    <w:rsid w:val="00C26890"/>
    <w:rsid w:val="00C3060C"/>
    <w:rsid w:val="00C37E97"/>
    <w:rsid w:val="00C44F4C"/>
    <w:rsid w:val="00C5355A"/>
    <w:rsid w:val="00C64BE5"/>
    <w:rsid w:val="00C820D9"/>
    <w:rsid w:val="00C92120"/>
    <w:rsid w:val="00C92F3D"/>
    <w:rsid w:val="00CA21BA"/>
    <w:rsid w:val="00CB165E"/>
    <w:rsid w:val="00CC183E"/>
    <w:rsid w:val="00CC1C2D"/>
    <w:rsid w:val="00CC6044"/>
    <w:rsid w:val="00CC6A20"/>
    <w:rsid w:val="00CD1057"/>
    <w:rsid w:val="00CD1B0E"/>
    <w:rsid w:val="00CE08D8"/>
    <w:rsid w:val="00CF06B0"/>
    <w:rsid w:val="00D040E1"/>
    <w:rsid w:val="00D07C6B"/>
    <w:rsid w:val="00D12C28"/>
    <w:rsid w:val="00D220E9"/>
    <w:rsid w:val="00D22C06"/>
    <w:rsid w:val="00D336C1"/>
    <w:rsid w:val="00D35AA8"/>
    <w:rsid w:val="00D723C4"/>
    <w:rsid w:val="00D75AD8"/>
    <w:rsid w:val="00D75EE2"/>
    <w:rsid w:val="00D83D3A"/>
    <w:rsid w:val="00D8583B"/>
    <w:rsid w:val="00D85A41"/>
    <w:rsid w:val="00D939DA"/>
    <w:rsid w:val="00DC6674"/>
    <w:rsid w:val="00DC6EB7"/>
    <w:rsid w:val="00DD7B8D"/>
    <w:rsid w:val="00DE1BED"/>
    <w:rsid w:val="00DF2CD7"/>
    <w:rsid w:val="00DF3748"/>
    <w:rsid w:val="00E205EC"/>
    <w:rsid w:val="00E25D57"/>
    <w:rsid w:val="00E3328B"/>
    <w:rsid w:val="00E357E5"/>
    <w:rsid w:val="00E53C6F"/>
    <w:rsid w:val="00E624A0"/>
    <w:rsid w:val="00E81E2B"/>
    <w:rsid w:val="00E837E6"/>
    <w:rsid w:val="00E860DF"/>
    <w:rsid w:val="00E91156"/>
    <w:rsid w:val="00EB50EB"/>
    <w:rsid w:val="00EE05AB"/>
    <w:rsid w:val="00EE270C"/>
    <w:rsid w:val="00EE3049"/>
    <w:rsid w:val="00EE4A94"/>
    <w:rsid w:val="00EE6D9B"/>
    <w:rsid w:val="00EF762D"/>
    <w:rsid w:val="00F06A22"/>
    <w:rsid w:val="00F12FE5"/>
    <w:rsid w:val="00F17A2D"/>
    <w:rsid w:val="00F27F3A"/>
    <w:rsid w:val="00F3286B"/>
    <w:rsid w:val="00F35970"/>
    <w:rsid w:val="00F41B2C"/>
    <w:rsid w:val="00F56393"/>
    <w:rsid w:val="00F72765"/>
    <w:rsid w:val="00F80FB5"/>
    <w:rsid w:val="00F8563C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07E9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B57D6-00BD-4AFA-9E71-F0E61EF4C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12</Pages>
  <Words>1629</Words>
  <Characters>928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225</cp:revision>
  <cp:lastPrinted>2019-09-28T13:03:00Z</cp:lastPrinted>
  <dcterms:created xsi:type="dcterms:W3CDTF">2019-09-30T14:24:00Z</dcterms:created>
  <dcterms:modified xsi:type="dcterms:W3CDTF">2019-10-09T22:28:00Z</dcterms:modified>
</cp:coreProperties>
</file>